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1DAF4F" w14:textId="596F2B74" w:rsidR="00CD0DA4" w:rsidRDefault="00CD0DA4" w:rsidP="00CD0DA4">
      <w:pPr>
        <w:pStyle w:val="Heading1"/>
        <w:spacing w:line="360" w:lineRule="auto"/>
        <w:jc w:val="center"/>
      </w:pPr>
      <w:r>
        <w:t>Problem 2</w:t>
      </w:r>
      <w:r w:rsidR="009A1245">
        <w:t xml:space="preserve"> -</w:t>
      </w:r>
      <w:r>
        <w:t xml:space="preserve"> Shopping List</w:t>
      </w:r>
    </w:p>
    <w:p w14:paraId="60B53D65" w14:textId="77777777" w:rsidR="009A1245" w:rsidRDefault="009A1245" w:rsidP="009A1245">
      <w:pPr>
        <w:spacing w:before="0" w:after="0" w:line="240" w:lineRule="auto"/>
        <w:ind w:left="360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>Fundamentals Course @SoftUni</w:t>
        </w:r>
      </w:hyperlink>
      <w:r>
        <w:rPr>
          <w:lang w:val="bg-BG"/>
        </w:rPr>
        <w:t>.</w:t>
      </w:r>
      <w:bookmarkEnd w:id="0"/>
    </w:p>
    <w:p w14:paraId="240134D1" w14:textId="064FE489" w:rsidR="009A1245" w:rsidRDefault="009A1245" w:rsidP="009A1245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9" w:anchor="1" w:history="1">
        <w:r>
          <w:rPr>
            <w:rStyle w:val="InternetLink"/>
            <w:lang w:val="bg-BG"/>
          </w:rPr>
          <w:t>https://judge.softuni.org/Contests/Practice/Index/2031#1</w:t>
        </w:r>
      </w:hyperlink>
      <w:r>
        <w:rPr>
          <w:lang w:val="bg-BG"/>
        </w:rPr>
        <w:t>.</w:t>
      </w:r>
    </w:p>
    <w:p w14:paraId="102E7117" w14:textId="77777777" w:rsidR="009A1245" w:rsidRPr="009A1245" w:rsidRDefault="009A1245" w:rsidP="009A1245"/>
    <w:p w14:paraId="1CDB4B09" w14:textId="4CE5E34F" w:rsidR="00CD0DA4" w:rsidRDefault="00CD0DA4" w:rsidP="00EB604A">
      <w:pPr>
        <w:spacing w:line="360" w:lineRule="auto"/>
        <w:jc w:val="center"/>
        <w:rPr>
          <w:i/>
        </w:rPr>
      </w:pPr>
      <w:r>
        <w:rPr>
          <w:i/>
        </w:rPr>
        <w:t>It</w:t>
      </w:r>
      <w:r w:rsidR="009A1245">
        <w:rPr>
          <w:i/>
        </w:rPr>
        <w:t>'</w:t>
      </w:r>
      <w:r>
        <w:rPr>
          <w:i/>
        </w:rPr>
        <w:t>s the end of the week</w:t>
      </w:r>
      <w:r w:rsidR="009A1245">
        <w:rPr>
          <w:i/>
        </w:rPr>
        <w:t>,</w:t>
      </w:r>
      <w:r>
        <w:rPr>
          <w:i/>
        </w:rPr>
        <w:t xml:space="preserve"> and it is time for you to go shopping, so you need to create </w:t>
      </w:r>
      <w:r w:rsidR="002B6DD7">
        <w:rPr>
          <w:i/>
        </w:rPr>
        <w:t>a</w:t>
      </w:r>
      <w:r>
        <w:rPr>
          <w:i/>
        </w:rPr>
        <w:t xml:space="preserve"> shopping list</w:t>
      </w:r>
      <w:r w:rsidR="002B6DD7">
        <w:rPr>
          <w:i/>
        </w:rPr>
        <w:t xml:space="preserve"> first</w:t>
      </w:r>
      <w:r>
        <w:rPr>
          <w:i/>
        </w:rPr>
        <w:t>.</w:t>
      </w:r>
    </w:p>
    <w:p w14:paraId="23DA49E0" w14:textId="77777777" w:rsidR="00CD0DA4" w:rsidRDefault="00CD0DA4" w:rsidP="00CD0DA4">
      <w:pPr>
        <w:pStyle w:val="Heading3"/>
      </w:pPr>
      <w:r>
        <w:t>Input</w:t>
      </w:r>
    </w:p>
    <w:p w14:paraId="0850D34C" w14:textId="1275B79E" w:rsidR="00CD0DA4" w:rsidRPr="009A1245" w:rsidRDefault="00CD0DA4" w:rsidP="009A1245">
      <w:pPr>
        <w:spacing w:line="360" w:lineRule="auto"/>
        <w:jc w:val="both"/>
        <w:rPr>
          <w:lang w:val="bg-BG"/>
        </w:rPr>
      </w:pPr>
      <w:r>
        <w:t xml:space="preserve">You will receive </w:t>
      </w:r>
      <w:r w:rsidR="002B6DD7">
        <w:t>an</w:t>
      </w:r>
      <w:r>
        <w:t xml:space="preserve"> </w:t>
      </w:r>
      <w:r>
        <w:rPr>
          <w:b/>
        </w:rPr>
        <w:t>initial list</w:t>
      </w:r>
      <w:r>
        <w:t xml:space="preserve"> with groceries separated </w:t>
      </w:r>
      <w:r w:rsidR="002B6DD7">
        <w:t>by</w:t>
      </w:r>
      <w:r w:rsidR="009A1245">
        <w:rPr>
          <w:lang w:val="bg-BG"/>
        </w:rPr>
        <w:t xml:space="preserve"> </w:t>
      </w:r>
      <w:r w:rsidR="009A1245">
        <w:t xml:space="preserve">an </w:t>
      </w:r>
      <w:r w:rsidR="009A1245" w:rsidRPr="009A1245">
        <w:rPr>
          <w:lang w:val="bg-BG"/>
        </w:rPr>
        <w:t>exclamation mark</w:t>
      </w:r>
      <w:r>
        <w:t xml:space="preserve"> </w:t>
      </w:r>
      <w:r w:rsidRPr="009A1245">
        <w:rPr>
          <w:rFonts w:ascii="Consolas" w:hAnsi="Consolas"/>
          <w:b/>
        </w:rPr>
        <w:t>"!"</w:t>
      </w:r>
      <w:r>
        <w:t>.</w:t>
      </w:r>
    </w:p>
    <w:p w14:paraId="1FC6B193" w14:textId="4911D9C7" w:rsidR="00CD0DA4" w:rsidRDefault="00CD0DA4" w:rsidP="00CD0DA4">
      <w:pPr>
        <w:spacing w:line="360" w:lineRule="auto"/>
        <w:jc w:val="both"/>
      </w:pPr>
      <w:r>
        <w:t>After that</w:t>
      </w:r>
      <w:r w:rsidR="009A1245">
        <w:t>,</w:t>
      </w:r>
      <w:r>
        <w:t xml:space="preserve"> you will </w:t>
      </w:r>
      <w:r w:rsidR="002B6DD7">
        <w:t>be receiving</w:t>
      </w:r>
      <w:r>
        <w:t xml:space="preserve"> </w:t>
      </w:r>
      <w:r>
        <w:rPr>
          <w:b/>
        </w:rPr>
        <w:t>4 types</w:t>
      </w:r>
      <w:r>
        <w:t xml:space="preserve"> of commands until you receive </w:t>
      </w:r>
      <w:r w:rsidRPr="009A1245">
        <w:rPr>
          <w:rFonts w:ascii="Consolas" w:hAnsi="Consolas"/>
          <w:b/>
        </w:rPr>
        <w:t>"Go Shopping!"</w:t>
      </w:r>
      <w:r w:rsidR="009A1245">
        <w:t>.</w:t>
      </w:r>
    </w:p>
    <w:p w14:paraId="24971943" w14:textId="409AFAD0" w:rsidR="00CD0DA4" w:rsidRDefault="009A1245" w:rsidP="00CD0DA4">
      <w:pPr>
        <w:pStyle w:val="ListParagraph"/>
        <w:numPr>
          <w:ilvl w:val="0"/>
          <w:numId w:val="42"/>
        </w:numPr>
        <w:spacing w:line="360" w:lineRule="auto"/>
        <w:jc w:val="both"/>
        <w:rPr>
          <w:rFonts w:cstheme="minorHAnsi"/>
          <w:noProof/>
        </w:rPr>
      </w:pPr>
      <w:r>
        <w:rPr>
          <w:rFonts w:ascii="Consolas" w:hAnsi="Consolas"/>
          <w:b/>
          <w:noProof/>
        </w:rPr>
        <w:t>"</w:t>
      </w:r>
      <w:r w:rsidR="00CD0DA4">
        <w:rPr>
          <w:rFonts w:ascii="Consolas" w:hAnsi="Consolas"/>
          <w:b/>
          <w:noProof/>
        </w:rPr>
        <w:t>Urgent {</w:t>
      </w:r>
      <w:r w:rsidR="002B6DD7">
        <w:rPr>
          <w:rFonts w:ascii="Consolas" w:hAnsi="Consolas"/>
          <w:b/>
          <w:noProof/>
        </w:rPr>
        <w:t>item</w:t>
      </w:r>
      <w:r w:rsidR="00CD0DA4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>"</w:t>
      </w:r>
      <w:r w:rsidR="00CD0DA4" w:rsidRPr="009A1245">
        <w:rPr>
          <w:rFonts w:cstheme="minorHAnsi"/>
          <w:bCs/>
          <w:noProof/>
        </w:rPr>
        <w:t xml:space="preserve"> -</w:t>
      </w:r>
      <w:r w:rsidR="00CD0DA4">
        <w:rPr>
          <w:rFonts w:cstheme="minorHAnsi"/>
          <w:noProof/>
        </w:rPr>
        <w:t xml:space="preserve"> </w:t>
      </w:r>
      <w:r w:rsidR="00CD0DA4">
        <w:rPr>
          <w:rFonts w:cstheme="minorHAnsi"/>
          <w:b/>
          <w:noProof/>
        </w:rPr>
        <w:t>add</w:t>
      </w:r>
      <w:r w:rsidR="00CD0DA4">
        <w:rPr>
          <w:rFonts w:cstheme="minorHAnsi"/>
          <w:noProof/>
        </w:rPr>
        <w:t xml:space="preserve"> the </w:t>
      </w:r>
      <w:r w:rsidR="002B6DD7">
        <w:rPr>
          <w:rFonts w:cstheme="minorHAnsi"/>
          <w:noProof/>
        </w:rPr>
        <w:t>item</w:t>
      </w:r>
      <w:r w:rsidR="00CD0DA4">
        <w:rPr>
          <w:rFonts w:cstheme="minorHAnsi"/>
          <w:noProof/>
        </w:rPr>
        <w:t xml:space="preserve"> at the </w:t>
      </w:r>
      <w:r w:rsidR="00CD0DA4">
        <w:rPr>
          <w:rFonts w:cstheme="minorHAnsi"/>
          <w:b/>
          <w:noProof/>
        </w:rPr>
        <w:t>start</w:t>
      </w:r>
      <w:r w:rsidR="00CD0DA4">
        <w:rPr>
          <w:rFonts w:cstheme="minorHAnsi"/>
          <w:noProof/>
        </w:rPr>
        <w:t xml:space="preserve"> of the list.  If the </w:t>
      </w:r>
      <w:r w:rsidR="002B6DD7">
        <w:rPr>
          <w:rFonts w:cstheme="minorHAnsi"/>
          <w:noProof/>
        </w:rPr>
        <w:t>item</w:t>
      </w:r>
      <w:r w:rsidR="00CD0DA4">
        <w:rPr>
          <w:rFonts w:cstheme="minorHAnsi"/>
          <w:noProof/>
        </w:rPr>
        <w:t xml:space="preserve"> </w:t>
      </w:r>
      <w:r w:rsidR="00CD0DA4">
        <w:rPr>
          <w:rFonts w:cstheme="minorHAnsi"/>
          <w:b/>
          <w:noProof/>
        </w:rPr>
        <w:t>already exists</w:t>
      </w:r>
      <w:r w:rsidR="002B6DD7">
        <w:rPr>
          <w:rFonts w:cstheme="minorHAnsi"/>
          <w:b/>
          <w:noProof/>
        </w:rPr>
        <w:t>,</w:t>
      </w:r>
      <w:r w:rsidR="00CD0DA4">
        <w:rPr>
          <w:rFonts w:cstheme="minorHAnsi"/>
          <w:noProof/>
        </w:rPr>
        <w:t xml:space="preserve"> skip this </w:t>
      </w:r>
      <w:r w:rsidR="002B6DD7">
        <w:rPr>
          <w:rFonts w:cstheme="minorHAnsi"/>
          <w:noProof/>
        </w:rPr>
        <w:t>command</w:t>
      </w:r>
      <w:r w:rsidR="00CD0DA4">
        <w:rPr>
          <w:rFonts w:cstheme="minorHAnsi"/>
          <w:noProof/>
        </w:rPr>
        <w:t>.</w:t>
      </w:r>
    </w:p>
    <w:p w14:paraId="53B0F668" w14:textId="76C3AFA3" w:rsidR="00CD0DA4" w:rsidRDefault="009A1245" w:rsidP="00CD0DA4">
      <w:pPr>
        <w:pStyle w:val="ListParagraph"/>
        <w:numPr>
          <w:ilvl w:val="0"/>
          <w:numId w:val="42"/>
        </w:numPr>
        <w:spacing w:line="360" w:lineRule="auto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"</w:t>
      </w:r>
      <w:r w:rsidR="00CD0DA4">
        <w:rPr>
          <w:rFonts w:ascii="Consolas" w:hAnsi="Consolas"/>
          <w:b/>
          <w:noProof/>
        </w:rPr>
        <w:t>Unnecessary {</w:t>
      </w:r>
      <w:r w:rsidR="002B6DD7">
        <w:rPr>
          <w:rFonts w:ascii="Consolas" w:hAnsi="Consolas"/>
          <w:b/>
          <w:noProof/>
        </w:rPr>
        <w:t>item</w:t>
      </w:r>
      <w:r w:rsidR="00CD0DA4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>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</w:t>
      </w:r>
      <w:r w:rsidR="002B6DD7">
        <w:rPr>
          <w:rFonts w:cstheme="minorHAnsi"/>
          <w:b/>
          <w:noProof/>
        </w:rPr>
        <w:t>remove</w:t>
      </w:r>
      <w:r w:rsidR="00CD0DA4">
        <w:rPr>
          <w:rFonts w:cstheme="minorHAnsi"/>
          <w:noProof/>
        </w:rPr>
        <w:t xml:space="preserve"> the </w:t>
      </w:r>
      <w:r w:rsidR="002B6DD7">
        <w:rPr>
          <w:rFonts w:cstheme="minorHAnsi"/>
          <w:noProof/>
        </w:rPr>
        <w:t>item</w:t>
      </w:r>
      <w:r w:rsidR="00CD0DA4">
        <w:rPr>
          <w:rFonts w:cstheme="minorHAnsi"/>
          <w:noProof/>
        </w:rPr>
        <w:t xml:space="preserve"> with the given name</w:t>
      </w:r>
      <w:r w:rsidR="002B6DD7">
        <w:rPr>
          <w:rFonts w:cstheme="minorHAnsi"/>
          <w:noProof/>
        </w:rPr>
        <w:t>,</w:t>
      </w:r>
      <w:r w:rsidR="00CD0DA4">
        <w:rPr>
          <w:rFonts w:cstheme="minorHAnsi"/>
          <w:noProof/>
        </w:rPr>
        <w:t xml:space="preserve"> only </w:t>
      </w:r>
      <w:r w:rsidR="00CD0DA4">
        <w:rPr>
          <w:rFonts w:cstheme="minorHAnsi"/>
          <w:b/>
          <w:noProof/>
        </w:rPr>
        <w:t>if it exists</w:t>
      </w:r>
      <w:r w:rsidR="002B6DD7">
        <w:rPr>
          <w:rFonts w:cstheme="minorHAnsi"/>
          <w:noProof/>
        </w:rPr>
        <w:t xml:space="preserve"> in the list. O</w:t>
      </w:r>
      <w:r w:rsidR="00CD0DA4">
        <w:rPr>
          <w:rFonts w:cstheme="minorHAnsi"/>
          <w:noProof/>
        </w:rPr>
        <w:t>therwise</w:t>
      </w:r>
      <w:r>
        <w:rPr>
          <w:rFonts w:cstheme="minorHAnsi"/>
          <w:noProof/>
        </w:rPr>
        <w:t>,</w:t>
      </w:r>
      <w:r w:rsidR="00CD0DA4">
        <w:rPr>
          <w:rFonts w:cstheme="minorHAnsi"/>
          <w:noProof/>
        </w:rPr>
        <w:t xml:space="preserve"> skip this </w:t>
      </w:r>
      <w:r w:rsidR="002B6DD7">
        <w:rPr>
          <w:rFonts w:cstheme="minorHAnsi"/>
          <w:noProof/>
        </w:rPr>
        <w:t>command</w:t>
      </w:r>
      <w:r w:rsidR="00CD0DA4">
        <w:rPr>
          <w:rFonts w:cstheme="minorHAnsi"/>
          <w:noProof/>
        </w:rPr>
        <w:t>.</w:t>
      </w:r>
    </w:p>
    <w:p w14:paraId="46E9D02B" w14:textId="1827FE9A" w:rsidR="00CD0DA4" w:rsidRDefault="009A1245" w:rsidP="00CD0DA4">
      <w:pPr>
        <w:pStyle w:val="ListParagraph"/>
        <w:numPr>
          <w:ilvl w:val="0"/>
          <w:numId w:val="42"/>
        </w:numPr>
        <w:spacing w:line="360" w:lineRule="auto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</w:t>
      </w:r>
      <w:r w:rsidR="00CD0DA4">
        <w:rPr>
          <w:rFonts w:ascii="Consolas" w:hAnsi="Consolas"/>
          <w:b/>
          <w:noProof/>
        </w:rPr>
        <w:t>Correct {old</w:t>
      </w:r>
      <w:r w:rsidR="002B6DD7">
        <w:rPr>
          <w:rFonts w:ascii="Consolas" w:hAnsi="Consolas"/>
          <w:b/>
          <w:noProof/>
        </w:rPr>
        <w:t>Item</w:t>
      </w:r>
      <w:r w:rsidR="00CD0DA4">
        <w:rPr>
          <w:rFonts w:ascii="Consolas" w:hAnsi="Consolas"/>
          <w:b/>
          <w:noProof/>
        </w:rPr>
        <w:t>} {new</w:t>
      </w:r>
      <w:r w:rsidR="002B6DD7">
        <w:rPr>
          <w:rFonts w:ascii="Consolas" w:hAnsi="Consolas"/>
          <w:b/>
          <w:noProof/>
        </w:rPr>
        <w:t>Item</w:t>
      </w:r>
      <w:r w:rsidR="00CD0DA4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>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</w:t>
      </w:r>
      <w:r w:rsidR="00CD0DA4">
        <w:rPr>
          <w:rFonts w:cstheme="minorHAnsi"/>
          <w:noProof/>
        </w:rPr>
        <w:t xml:space="preserve">if the </w:t>
      </w:r>
      <w:r w:rsidR="002B6DD7">
        <w:rPr>
          <w:rFonts w:cstheme="minorHAnsi"/>
          <w:noProof/>
        </w:rPr>
        <w:t>item</w:t>
      </w:r>
      <w:r w:rsidR="00CD0DA4">
        <w:rPr>
          <w:rFonts w:cstheme="minorHAnsi"/>
          <w:noProof/>
        </w:rPr>
        <w:t xml:space="preserve"> with the given </w:t>
      </w:r>
      <w:r w:rsidR="00CD0DA4">
        <w:rPr>
          <w:rFonts w:cstheme="minorHAnsi"/>
          <w:b/>
          <w:noProof/>
        </w:rPr>
        <w:t>old name</w:t>
      </w:r>
      <w:r w:rsidR="00CD0DA4">
        <w:rPr>
          <w:rFonts w:cstheme="minorHAnsi"/>
          <w:noProof/>
        </w:rPr>
        <w:t xml:space="preserve"> exists</w:t>
      </w:r>
      <w:r w:rsidR="002B6DD7">
        <w:rPr>
          <w:rFonts w:cstheme="minorHAnsi"/>
          <w:noProof/>
        </w:rPr>
        <w:t>,</w:t>
      </w:r>
      <w:r w:rsidR="00CD0DA4">
        <w:rPr>
          <w:rFonts w:cstheme="minorHAnsi"/>
          <w:noProof/>
        </w:rPr>
        <w:t xml:space="preserve"> </w:t>
      </w:r>
      <w:r w:rsidR="00CD0DA4">
        <w:rPr>
          <w:rFonts w:cstheme="minorHAnsi"/>
          <w:b/>
          <w:noProof/>
        </w:rPr>
        <w:t>change</w:t>
      </w:r>
      <w:r w:rsidR="00CD0DA4">
        <w:rPr>
          <w:rFonts w:cstheme="minorHAnsi"/>
          <w:noProof/>
        </w:rPr>
        <w:t xml:space="preserve"> its name with the </w:t>
      </w:r>
      <w:r w:rsidR="00CD0DA4">
        <w:rPr>
          <w:rFonts w:cstheme="minorHAnsi"/>
          <w:b/>
          <w:noProof/>
        </w:rPr>
        <w:t>new</w:t>
      </w:r>
      <w:r w:rsidR="00CD0DA4">
        <w:rPr>
          <w:rFonts w:cstheme="minorHAnsi"/>
          <w:noProof/>
        </w:rPr>
        <w:t xml:space="preserve"> one. </w:t>
      </w:r>
      <w:r>
        <w:rPr>
          <w:rFonts w:cstheme="minorHAnsi"/>
          <w:noProof/>
        </w:rPr>
        <w:t>Otherwise</w:t>
      </w:r>
      <w:r w:rsidR="002B6DD7" w:rsidRPr="002B6DD7">
        <w:rPr>
          <w:rFonts w:cstheme="minorHAnsi"/>
          <w:noProof/>
        </w:rPr>
        <w:t>,</w:t>
      </w:r>
      <w:r w:rsidR="00CD0DA4">
        <w:rPr>
          <w:rFonts w:cstheme="minorHAnsi"/>
          <w:noProof/>
        </w:rPr>
        <w:t xml:space="preserve"> skip this </w:t>
      </w:r>
      <w:r w:rsidR="002B6DD7">
        <w:rPr>
          <w:rFonts w:cstheme="minorHAnsi"/>
          <w:noProof/>
        </w:rPr>
        <w:t>command</w:t>
      </w:r>
      <w:r w:rsidR="00CD0DA4">
        <w:rPr>
          <w:rFonts w:cstheme="minorHAnsi"/>
          <w:noProof/>
        </w:rPr>
        <w:t>.</w:t>
      </w:r>
    </w:p>
    <w:p w14:paraId="12E3DA0A" w14:textId="56967E5C" w:rsidR="00CD0DA4" w:rsidRDefault="009A1245" w:rsidP="00CD0DA4">
      <w:pPr>
        <w:pStyle w:val="ListParagraph"/>
        <w:numPr>
          <w:ilvl w:val="0"/>
          <w:numId w:val="42"/>
        </w:numPr>
        <w:spacing w:line="360" w:lineRule="auto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</w:t>
      </w:r>
      <w:r w:rsidR="00CD0DA4">
        <w:rPr>
          <w:rFonts w:ascii="Consolas" w:hAnsi="Consolas"/>
          <w:b/>
          <w:noProof/>
        </w:rPr>
        <w:t>Rearrange {</w:t>
      </w:r>
      <w:r w:rsidR="002B6DD7">
        <w:rPr>
          <w:rFonts w:ascii="Consolas" w:hAnsi="Consolas"/>
          <w:b/>
          <w:noProof/>
        </w:rPr>
        <w:t>item</w:t>
      </w:r>
      <w:r w:rsidR="00CD0DA4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>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</w:t>
      </w:r>
      <w:r w:rsidR="002B6DD7">
        <w:rPr>
          <w:rFonts w:cstheme="minorHAnsi"/>
          <w:noProof/>
        </w:rPr>
        <w:t>i</w:t>
      </w:r>
      <w:r w:rsidR="00CD0DA4">
        <w:rPr>
          <w:rFonts w:cstheme="minorHAnsi"/>
          <w:noProof/>
        </w:rPr>
        <w:t>f the grocery exists in the list</w:t>
      </w:r>
      <w:r w:rsidR="002B6DD7">
        <w:rPr>
          <w:rFonts w:cstheme="minorHAnsi"/>
          <w:noProof/>
        </w:rPr>
        <w:t>,</w:t>
      </w:r>
      <w:r w:rsidR="00CD0DA4">
        <w:rPr>
          <w:rFonts w:cstheme="minorHAnsi"/>
          <w:noProof/>
        </w:rPr>
        <w:t xml:space="preserve"> </w:t>
      </w:r>
      <w:r w:rsidR="00CD0DA4">
        <w:rPr>
          <w:rFonts w:cstheme="minorHAnsi"/>
          <w:b/>
          <w:noProof/>
        </w:rPr>
        <w:t>remove</w:t>
      </w:r>
      <w:r w:rsidR="00CD0DA4">
        <w:rPr>
          <w:rFonts w:cstheme="minorHAnsi"/>
          <w:noProof/>
        </w:rPr>
        <w:t xml:space="preserve"> it from its </w:t>
      </w:r>
      <w:r w:rsidR="00CD0DA4">
        <w:rPr>
          <w:rFonts w:cstheme="minorHAnsi"/>
          <w:b/>
          <w:noProof/>
        </w:rPr>
        <w:t>current position</w:t>
      </w:r>
      <w:r w:rsidR="00CD0DA4">
        <w:rPr>
          <w:rFonts w:cstheme="minorHAnsi"/>
          <w:noProof/>
        </w:rPr>
        <w:t xml:space="preserve"> and </w:t>
      </w:r>
      <w:r w:rsidR="00CD0DA4">
        <w:rPr>
          <w:rFonts w:cstheme="minorHAnsi"/>
          <w:b/>
          <w:noProof/>
        </w:rPr>
        <w:t>add</w:t>
      </w:r>
      <w:r w:rsidR="00CD0DA4">
        <w:rPr>
          <w:rFonts w:cstheme="minorHAnsi"/>
          <w:noProof/>
        </w:rPr>
        <w:t xml:space="preserve"> it at the </w:t>
      </w:r>
      <w:r w:rsidR="00CD0DA4">
        <w:rPr>
          <w:rFonts w:cstheme="minorHAnsi"/>
          <w:b/>
          <w:noProof/>
        </w:rPr>
        <w:t>end</w:t>
      </w:r>
      <w:r w:rsidR="00CD0DA4">
        <w:rPr>
          <w:rFonts w:cstheme="minorHAnsi"/>
          <w:noProof/>
        </w:rPr>
        <w:t xml:space="preserve"> of the list.</w:t>
      </w:r>
      <w:r w:rsidRPr="009A1245">
        <w:rPr>
          <w:rFonts w:cstheme="minorHAnsi"/>
          <w:noProof/>
        </w:rPr>
        <w:t xml:space="preserve"> </w:t>
      </w:r>
      <w:r>
        <w:rPr>
          <w:rFonts w:cstheme="minorHAnsi"/>
          <w:noProof/>
        </w:rPr>
        <w:t>Otherwise</w:t>
      </w:r>
      <w:r w:rsidRPr="002B6DD7">
        <w:rPr>
          <w:rFonts w:cstheme="minorHAnsi"/>
          <w:noProof/>
        </w:rPr>
        <w:t>,</w:t>
      </w:r>
      <w:r>
        <w:rPr>
          <w:rFonts w:cstheme="minorHAnsi"/>
          <w:noProof/>
        </w:rPr>
        <w:t xml:space="preserve"> skip this command.</w:t>
      </w:r>
    </w:p>
    <w:p w14:paraId="4A3071FF" w14:textId="77777777" w:rsidR="00CD0DA4" w:rsidRDefault="00CD0DA4" w:rsidP="00CD0DA4">
      <w:pPr>
        <w:pStyle w:val="Heading3"/>
        <w:rPr>
          <w:noProof/>
        </w:rPr>
      </w:pPr>
      <w:r>
        <w:rPr>
          <w:noProof/>
        </w:rPr>
        <w:t>Constraints</w:t>
      </w:r>
    </w:p>
    <w:p w14:paraId="3F921E9A" w14:textId="61531F55" w:rsidR="00CD0DA4" w:rsidRDefault="002B6DD7" w:rsidP="00CD0DA4">
      <w:pPr>
        <w:pStyle w:val="ListParagraph"/>
        <w:numPr>
          <w:ilvl w:val="0"/>
          <w:numId w:val="43"/>
        </w:numPr>
      </w:pPr>
      <w:r>
        <w:t>There won</w:t>
      </w:r>
      <w:r w:rsidR="009A1245">
        <w:t>'</w:t>
      </w:r>
      <w:r>
        <w:t>t be</w:t>
      </w:r>
      <w:r w:rsidR="00CD0DA4">
        <w:t xml:space="preserve"> </w:t>
      </w:r>
      <w:r>
        <w:t>any</w:t>
      </w:r>
      <w:r w:rsidR="00CD0DA4">
        <w:t xml:space="preserve"> duplicate </w:t>
      </w:r>
      <w:r>
        <w:t>items</w:t>
      </w:r>
      <w:r w:rsidR="00CD0DA4">
        <w:t xml:space="preserve"> in the initial list</w:t>
      </w:r>
    </w:p>
    <w:p w14:paraId="63ACC10D" w14:textId="77777777" w:rsidR="00CD0DA4" w:rsidRDefault="00CD0DA4" w:rsidP="00CD0DA4">
      <w:pPr>
        <w:pStyle w:val="Heading3"/>
      </w:pPr>
      <w:r>
        <w:t>Output</w:t>
      </w:r>
    </w:p>
    <w:p w14:paraId="7576F805" w14:textId="017E1D02" w:rsidR="00CD0DA4" w:rsidRPr="009A1245" w:rsidRDefault="00CD0DA4" w:rsidP="009A1245">
      <w:pPr>
        <w:pStyle w:val="ListParagraph"/>
        <w:numPr>
          <w:ilvl w:val="0"/>
          <w:numId w:val="45"/>
        </w:numPr>
        <w:rPr>
          <w:b/>
        </w:rPr>
      </w:pPr>
      <w:r>
        <w:t xml:space="preserve">Print the </w:t>
      </w:r>
      <w:r w:rsidRPr="009A1245">
        <w:rPr>
          <w:b/>
        </w:rPr>
        <w:t>list</w:t>
      </w:r>
      <w:r>
        <w:t xml:space="preserve"> </w:t>
      </w:r>
      <w:r w:rsidR="002B6DD7">
        <w:t>with</w:t>
      </w:r>
      <w:r>
        <w:t xml:space="preserve"> all </w:t>
      </w:r>
      <w:r w:rsidR="002B6DD7">
        <w:t xml:space="preserve">the </w:t>
      </w:r>
      <w:r>
        <w:t>groceries</w:t>
      </w:r>
      <w:r w:rsidR="002B6DD7">
        <w:t>,</w:t>
      </w:r>
      <w:r>
        <w:t xml:space="preserve"> joined by </w:t>
      </w:r>
      <w:r w:rsidRPr="009A1245">
        <w:rPr>
          <w:rFonts w:ascii="Consolas" w:hAnsi="Consolas"/>
          <w:b/>
        </w:rPr>
        <w:t>", "</w:t>
      </w:r>
      <w:r w:rsidR="009A1245" w:rsidRPr="009A1245">
        <w:rPr>
          <w:bCs/>
        </w:rPr>
        <w:t>:</w:t>
      </w:r>
    </w:p>
    <w:p w14:paraId="7015D206" w14:textId="42D19C79" w:rsidR="00CD0DA4" w:rsidRDefault="00CD0DA4" w:rsidP="009A1245">
      <w:pPr>
        <w:pStyle w:val="ListParagrap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"{firstGrocery}, {secondGrocery}, …</w:t>
      </w:r>
      <w:r w:rsidR="009A1245">
        <w:rPr>
          <w:rFonts w:ascii="Consolas" w:hAnsi="Consolas"/>
          <w:b/>
          <w:noProof/>
          <w:lang w:val="en-GB"/>
        </w:rPr>
        <w:t xml:space="preserve"> </w:t>
      </w:r>
      <w:r>
        <w:rPr>
          <w:rFonts w:ascii="Consolas" w:hAnsi="Consolas"/>
          <w:b/>
          <w:noProof/>
          <w:lang w:val="en-GB"/>
        </w:rPr>
        <w:t>{nthGrocery}"</w:t>
      </w:r>
    </w:p>
    <w:p w14:paraId="102713EA" w14:textId="77777777" w:rsidR="00CD0DA4" w:rsidRDefault="00CD0DA4" w:rsidP="00CD0DA4">
      <w:pPr>
        <w:pStyle w:val="Heading3"/>
      </w:pPr>
      <w:r>
        <w:t>Examples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5"/>
        <w:gridCol w:w="5580"/>
      </w:tblGrid>
      <w:tr w:rsidR="00CD0DA4" w14:paraId="46831A5B" w14:textId="77777777" w:rsidTr="00EB604A"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633A27E" w14:textId="77777777" w:rsidR="00CD0DA4" w:rsidRDefault="00CD0DA4" w:rsidP="00EB604A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5ED953D" w14:textId="77777777" w:rsidR="00CD0DA4" w:rsidRDefault="00CD0DA4" w:rsidP="00EB604A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CD0DA4" w14:paraId="40575973" w14:textId="77777777" w:rsidTr="00EB604A">
        <w:trPr>
          <w:trHeight w:val="85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96DCB1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Tomatoes!Potatoes!Bread</w:t>
            </w:r>
          </w:p>
          <w:p w14:paraId="6C9D3EA6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Unnecessary Milk</w:t>
            </w:r>
          </w:p>
          <w:p w14:paraId="67796A07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Urgent Tomatoes</w:t>
            </w:r>
          </w:p>
          <w:p w14:paraId="37E574F9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Go Shopping!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C5338B" w14:textId="0CC7569A" w:rsidR="00CD0DA4" w:rsidRDefault="00DE5C87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DE5C87">
              <w:rPr>
                <w:rFonts w:ascii="Consolas" w:eastAsia="Calibri" w:hAnsi="Consolas" w:cs="Times New Roman"/>
                <w:noProof/>
                <w:lang w:val="bg-BG"/>
              </w:rPr>
              <w:t>Tomatoes, Potatoes, Bread</w:t>
            </w:r>
          </w:p>
        </w:tc>
      </w:tr>
      <w:tr w:rsidR="00CD0DA4" w14:paraId="5B63E1E7" w14:textId="77777777" w:rsidTr="00EB604A"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20F77A7" w14:textId="77777777" w:rsidR="00CD0DA4" w:rsidRDefault="00CD0DA4" w:rsidP="00EB604A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66E2A91" w14:textId="77777777" w:rsidR="00CD0DA4" w:rsidRDefault="00CD0DA4" w:rsidP="00EB604A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CD0DA4" w14:paraId="5E69DB64" w14:textId="77777777" w:rsidTr="00EB604A">
        <w:trPr>
          <w:trHeight w:val="40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DE43F8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Milk!Pepper!Salt!Water!Banana</w:t>
            </w:r>
          </w:p>
          <w:p w14:paraId="66E24DE5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Urgent Salt</w:t>
            </w:r>
          </w:p>
          <w:p w14:paraId="12D32B00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Unnecessary Grapes </w:t>
            </w:r>
          </w:p>
          <w:p w14:paraId="4A256C8D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orrect Pepper Onion</w:t>
            </w:r>
          </w:p>
          <w:p w14:paraId="18C236FD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Rearrange Grapes</w:t>
            </w:r>
          </w:p>
          <w:p w14:paraId="6DC4529C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lastRenderedPageBreak/>
              <w:t>Correct Tomatoes Potatoes</w:t>
            </w:r>
          </w:p>
          <w:p w14:paraId="1FA22E8C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Go Shopping!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E07EB6" w14:textId="5212E278" w:rsidR="00CD0DA4" w:rsidRDefault="00FD308F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FD308F">
              <w:rPr>
                <w:rFonts w:ascii="Consolas" w:eastAsia="Calibri" w:hAnsi="Consolas" w:cs="Times New Roman"/>
                <w:noProof/>
                <w:lang w:val="bg-BG"/>
              </w:rPr>
              <w:lastRenderedPageBreak/>
              <w:t>Milk, Onion, Salt, Water, Banana</w:t>
            </w:r>
          </w:p>
        </w:tc>
      </w:tr>
    </w:tbl>
    <w:p w14:paraId="501FBC12" w14:textId="5E2B1E22" w:rsidR="00EB604A" w:rsidRDefault="00EB604A" w:rsidP="00EB604A">
      <w:pPr>
        <w:pStyle w:val="Heading3"/>
      </w:pPr>
      <w:r>
        <w:t xml:space="preserve">JS </w:t>
      </w:r>
      <w:r w:rsidR="009A1245">
        <w:t>Examples</w:t>
      </w:r>
    </w:p>
    <w:tbl>
      <w:tblPr>
        <w:tblStyle w:val="TableGrid"/>
        <w:tblW w:w="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5"/>
        <w:gridCol w:w="5580"/>
      </w:tblGrid>
      <w:tr w:rsidR="00EB604A" w14:paraId="3B2E426A" w14:textId="77777777" w:rsidTr="002862D4"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C7EE9FC" w14:textId="77777777" w:rsidR="00EB604A" w:rsidRDefault="00EB604A" w:rsidP="00EB604A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BE35484" w14:textId="77777777" w:rsidR="00EB604A" w:rsidRDefault="00EB604A" w:rsidP="00EB604A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EB604A" w14:paraId="04C3B447" w14:textId="77777777" w:rsidTr="002862D4">
        <w:trPr>
          <w:trHeight w:val="85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B6BD03" w14:textId="6C8E0069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([</w:t>
            </w: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Tomatoes!Potatoes!Bread</w:t>
            </w:r>
            <w:r w:rsidRPr="00EB604A">
              <w:rPr>
                <w:rFonts w:ascii="Consolas" w:hAnsi="Consolas"/>
              </w:rPr>
              <w:t>",</w:t>
            </w:r>
          </w:p>
          <w:p w14:paraId="157E1A7F" w14:textId="4C4704A4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Unnecessary Milk</w:t>
            </w:r>
            <w:r w:rsidRPr="00EB604A">
              <w:rPr>
                <w:rFonts w:ascii="Consolas" w:hAnsi="Consolas"/>
              </w:rPr>
              <w:t>",</w:t>
            </w:r>
          </w:p>
          <w:p w14:paraId="21CB3E19" w14:textId="3A05D750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Urgent Tomatoes</w:t>
            </w:r>
            <w:r w:rsidRPr="00EB604A">
              <w:rPr>
                <w:rFonts w:ascii="Consolas" w:hAnsi="Consolas"/>
              </w:rPr>
              <w:t>",</w:t>
            </w:r>
          </w:p>
          <w:p w14:paraId="0D1A1542" w14:textId="657963CC" w:rsid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Go Shopping!</w:t>
            </w:r>
            <w:r w:rsidRPr="00EB604A">
              <w:rPr>
                <w:rFonts w:ascii="Consolas" w:hAnsi="Consolas"/>
              </w:rPr>
              <w:t>"])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AE4617" w14:textId="77777777" w:rsid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DE5C87">
              <w:rPr>
                <w:rFonts w:ascii="Consolas" w:eastAsia="Calibri" w:hAnsi="Consolas" w:cs="Times New Roman"/>
                <w:noProof/>
                <w:lang w:val="bg-BG"/>
              </w:rPr>
              <w:t>Tomatoes, Potatoes, Bread</w:t>
            </w:r>
          </w:p>
        </w:tc>
      </w:tr>
      <w:tr w:rsidR="00EB604A" w14:paraId="22202E8F" w14:textId="77777777" w:rsidTr="002862D4"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2E7CC0D" w14:textId="77777777" w:rsidR="00EB604A" w:rsidRDefault="00EB604A" w:rsidP="00EB604A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18BFAC4" w14:textId="77777777" w:rsidR="00EB604A" w:rsidRDefault="00EB604A" w:rsidP="00EB604A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EB604A" w14:paraId="58C70318" w14:textId="77777777" w:rsidTr="002862D4">
        <w:trPr>
          <w:trHeight w:val="40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A6F971" w14:textId="1180958F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([</w:t>
            </w: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Milk!Pepper!Salt!Water!Banana</w:t>
            </w:r>
            <w:r w:rsidRPr="00EB604A">
              <w:rPr>
                <w:rFonts w:ascii="Consolas" w:hAnsi="Consolas"/>
              </w:rPr>
              <w:t>",</w:t>
            </w:r>
          </w:p>
          <w:p w14:paraId="6BBC478E" w14:textId="4053A240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Urgent Salt</w:t>
            </w:r>
            <w:r w:rsidRPr="00EB604A">
              <w:rPr>
                <w:rFonts w:ascii="Consolas" w:hAnsi="Consolas"/>
              </w:rPr>
              <w:t>",</w:t>
            </w:r>
          </w:p>
          <w:p w14:paraId="3111F4D1" w14:textId="312CD2F3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Unnecessary Grapes</w:t>
            </w:r>
            <w:r w:rsidRPr="00EB604A">
              <w:rPr>
                <w:rFonts w:ascii="Consolas" w:hAnsi="Consolas"/>
              </w:rPr>
              <w:t>",</w:t>
            </w:r>
          </w:p>
          <w:p w14:paraId="18E9D4DD" w14:textId="0DFE9BB4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Correct Pepper Onion</w:t>
            </w:r>
            <w:r w:rsidRPr="00EB604A">
              <w:rPr>
                <w:rFonts w:ascii="Consolas" w:hAnsi="Consolas"/>
              </w:rPr>
              <w:t>",</w:t>
            </w:r>
          </w:p>
          <w:p w14:paraId="5D97DB14" w14:textId="4F82DEEF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Rearrange Grapes</w:t>
            </w:r>
            <w:r w:rsidRPr="00EB604A">
              <w:rPr>
                <w:rFonts w:ascii="Consolas" w:hAnsi="Consolas"/>
              </w:rPr>
              <w:t>",</w:t>
            </w:r>
          </w:p>
          <w:p w14:paraId="25BC8255" w14:textId="74320572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Correct Tomatoes Potatoes</w:t>
            </w:r>
            <w:r w:rsidRPr="00EB604A">
              <w:rPr>
                <w:rFonts w:ascii="Consolas" w:hAnsi="Consolas"/>
              </w:rPr>
              <w:t>",</w:t>
            </w:r>
          </w:p>
          <w:p w14:paraId="4BE0B837" w14:textId="01647408" w:rsid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Go Shopping!</w:t>
            </w:r>
            <w:r w:rsidRPr="00EB604A">
              <w:rPr>
                <w:rFonts w:ascii="Consolas" w:hAnsi="Consolas"/>
              </w:rPr>
              <w:t>"])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07FECF" w14:textId="77777777" w:rsid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FD308F">
              <w:rPr>
                <w:rFonts w:ascii="Consolas" w:eastAsia="Calibri" w:hAnsi="Consolas" w:cs="Times New Roman"/>
                <w:noProof/>
                <w:lang w:val="bg-BG"/>
              </w:rPr>
              <w:t>Milk, Onion, Salt, Water, Banana</w:t>
            </w:r>
          </w:p>
        </w:tc>
      </w:tr>
    </w:tbl>
    <w:p w14:paraId="592EBD29" w14:textId="51658AA2" w:rsidR="00640502" w:rsidRPr="00CD0DA4" w:rsidRDefault="00640502" w:rsidP="00CD0DA4"/>
    <w:sectPr w:rsidR="00640502" w:rsidRPr="00CD0DA4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7A98E3" w14:textId="77777777" w:rsidR="00FA314B" w:rsidRDefault="00FA314B" w:rsidP="008068A2">
      <w:pPr>
        <w:spacing w:after="0" w:line="240" w:lineRule="auto"/>
      </w:pPr>
      <w:r>
        <w:separator/>
      </w:r>
    </w:p>
  </w:endnote>
  <w:endnote w:type="continuationSeparator" w:id="0">
    <w:p w14:paraId="0A2B1B6E" w14:textId="77777777" w:rsidR="00FA314B" w:rsidRDefault="00FA314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6E60FD2A" w:rsidR="004E4C1E" w:rsidRPr="009A1245" w:rsidRDefault="009A1245" w:rsidP="009A124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AFD6E7B" wp14:editId="578440EB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2BDA3FE" w14:textId="77777777" w:rsidR="009A1245" w:rsidRPr="002C539D" w:rsidRDefault="009A1245" w:rsidP="009A124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FD6E7B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2BDA3FE" w14:textId="77777777" w:rsidR="009A1245" w:rsidRPr="002C539D" w:rsidRDefault="009A1245" w:rsidP="009A124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7BB6838" wp14:editId="3B99CE96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0491BCA" w14:textId="77777777" w:rsidR="009A1245" w:rsidRPr="002C539D" w:rsidRDefault="009A1245" w:rsidP="009A124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6FBC1063" w14:textId="77777777" w:rsidR="009A1245" w:rsidRPr="00596AA5" w:rsidRDefault="009A1245" w:rsidP="009A124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CD9769" wp14:editId="16364AEC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BE506EB" wp14:editId="5C472E4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C72985" wp14:editId="409090F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16D9D5" wp14:editId="58AF826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02A1124" wp14:editId="48E0719D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5735E36" wp14:editId="15F23714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837BE9B" wp14:editId="5D97E698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764E74" wp14:editId="00AC8DF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6CDE2D6" wp14:editId="538423DA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7BB6838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60491BCA" w14:textId="77777777" w:rsidR="009A1245" w:rsidRPr="002C539D" w:rsidRDefault="009A1245" w:rsidP="009A124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6FBC1063" w14:textId="77777777" w:rsidR="009A1245" w:rsidRPr="00596AA5" w:rsidRDefault="009A1245" w:rsidP="009A124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CD9769" wp14:editId="16364AEC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BE506EB" wp14:editId="5C472E4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C72985" wp14:editId="409090F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16D9D5" wp14:editId="58AF826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02A1124" wp14:editId="48E0719D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5735E36" wp14:editId="15F23714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837BE9B" wp14:editId="5D97E698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764E74" wp14:editId="00AC8DF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6CDE2D6" wp14:editId="538423DA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16972AB5" wp14:editId="404E2FE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2909C12" wp14:editId="50C00846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6BCBF1C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20A45EF" wp14:editId="0F29E03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F604E2C" w14:textId="77777777" w:rsidR="009A1245" w:rsidRPr="00596AA5" w:rsidRDefault="009A1245" w:rsidP="009A124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20A45EF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0F604E2C" w14:textId="77777777" w:rsidR="009A1245" w:rsidRPr="00596AA5" w:rsidRDefault="009A1245" w:rsidP="009A124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CFB668" w14:textId="77777777" w:rsidR="00FA314B" w:rsidRDefault="00FA314B" w:rsidP="008068A2">
      <w:pPr>
        <w:spacing w:after="0" w:line="240" w:lineRule="auto"/>
      </w:pPr>
      <w:r>
        <w:separator/>
      </w:r>
    </w:p>
  </w:footnote>
  <w:footnote w:type="continuationSeparator" w:id="0">
    <w:p w14:paraId="0CB1F218" w14:textId="77777777" w:rsidR="00FA314B" w:rsidRDefault="00FA314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3494F"/>
    <w:multiLevelType w:val="hybridMultilevel"/>
    <w:tmpl w:val="21F2C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35AFA"/>
    <w:multiLevelType w:val="hybridMultilevel"/>
    <w:tmpl w:val="E2CAFA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102427"/>
    <w:multiLevelType w:val="multilevel"/>
    <w:tmpl w:val="2A6021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7E7023"/>
    <w:multiLevelType w:val="hybridMultilevel"/>
    <w:tmpl w:val="8B50E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2A4543"/>
    <w:multiLevelType w:val="hybridMultilevel"/>
    <w:tmpl w:val="D3EEE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84B4E58"/>
    <w:multiLevelType w:val="multilevel"/>
    <w:tmpl w:val="B1745D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4"/>
  </w:num>
  <w:num w:numId="3">
    <w:abstractNumId w:val="10"/>
  </w:num>
  <w:num w:numId="4">
    <w:abstractNumId w:val="28"/>
  </w:num>
  <w:num w:numId="5">
    <w:abstractNumId w:val="29"/>
  </w:num>
  <w:num w:numId="6">
    <w:abstractNumId w:val="34"/>
  </w:num>
  <w:num w:numId="7">
    <w:abstractNumId w:val="5"/>
  </w:num>
  <w:num w:numId="8">
    <w:abstractNumId w:val="9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3"/>
  </w:num>
  <w:num w:numId="14">
    <w:abstractNumId w:val="33"/>
  </w:num>
  <w:num w:numId="15">
    <w:abstractNumId w:val="11"/>
  </w:num>
  <w:num w:numId="16">
    <w:abstractNumId w:val="39"/>
  </w:num>
  <w:num w:numId="17">
    <w:abstractNumId w:val="27"/>
  </w:num>
  <w:num w:numId="18">
    <w:abstractNumId w:val="43"/>
  </w:num>
  <w:num w:numId="19">
    <w:abstractNumId w:val="35"/>
  </w:num>
  <w:num w:numId="20">
    <w:abstractNumId w:val="20"/>
  </w:num>
  <w:num w:numId="21">
    <w:abstractNumId w:val="31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18"/>
  </w:num>
  <w:num w:numId="27">
    <w:abstractNumId w:val="37"/>
  </w:num>
  <w:num w:numId="28">
    <w:abstractNumId w:val="19"/>
  </w:num>
  <w:num w:numId="29">
    <w:abstractNumId w:val="42"/>
  </w:num>
  <w:num w:numId="30">
    <w:abstractNumId w:val="22"/>
  </w:num>
  <w:num w:numId="31">
    <w:abstractNumId w:val="12"/>
  </w:num>
  <w:num w:numId="32">
    <w:abstractNumId w:val="36"/>
  </w:num>
  <w:num w:numId="33">
    <w:abstractNumId w:val="40"/>
  </w:num>
  <w:num w:numId="34">
    <w:abstractNumId w:val="25"/>
  </w:num>
  <w:num w:numId="35">
    <w:abstractNumId w:val="41"/>
  </w:num>
  <w:num w:numId="36">
    <w:abstractNumId w:val="7"/>
  </w:num>
  <w:num w:numId="37">
    <w:abstractNumId w:val="23"/>
  </w:num>
  <w:num w:numId="38">
    <w:abstractNumId w:val="15"/>
  </w:num>
  <w:num w:numId="39">
    <w:abstractNumId w:val="30"/>
  </w:num>
  <w:num w:numId="40">
    <w:abstractNumId w:val="17"/>
  </w:num>
  <w:num w:numId="41">
    <w:abstractNumId w:val="38"/>
  </w:num>
  <w:num w:numId="42">
    <w:abstractNumId w:val="0"/>
  </w:num>
  <w:num w:numId="43">
    <w:abstractNumId w:val="1"/>
  </w:num>
  <w:num w:numId="44">
    <w:abstractNumId w:val="24"/>
  </w:num>
  <w:num w:numId="45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CyNDEzNDGzNLNQ0lEKTi0uzszPAykwrAUAqPMeZ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6DD7"/>
    <w:rsid w:val="002C539D"/>
    <w:rsid w:val="002C71C6"/>
    <w:rsid w:val="002D07CA"/>
    <w:rsid w:val="00305122"/>
    <w:rsid w:val="003230CF"/>
    <w:rsid w:val="0033212E"/>
    <w:rsid w:val="0033490F"/>
    <w:rsid w:val="003741B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6C4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6A0B"/>
    <w:rsid w:val="005C131C"/>
    <w:rsid w:val="005C6A24"/>
    <w:rsid w:val="005E04CE"/>
    <w:rsid w:val="005E6CC9"/>
    <w:rsid w:val="005F6FA5"/>
    <w:rsid w:val="00600083"/>
    <w:rsid w:val="00604363"/>
    <w:rsid w:val="00620C45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2CC8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78B8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A1245"/>
    <w:rsid w:val="009B4FB4"/>
    <w:rsid w:val="009C0C39"/>
    <w:rsid w:val="009D1805"/>
    <w:rsid w:val="009E1A09"/>
    <w:rsid w:val="00A02545"/>
    <w:rsid w:val="00A025E6"/>
    <w:rsid w:val="00A05555"/>
    <w:rsid w:val="00A06D89"/>
    <w:rsid w:val="00A17CA2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0DA4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5C87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604A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314B"/>
    <w:rsid w:val="00FA6461"/>
    <w:rsid w:val="00FD308F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2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031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485968-653D-40F0-BD19-EA49A6C946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03</Words>
  <Characters>172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2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4</cp:revision>
  <cp:lastPrinted>2015-10-26T22:35:00Z</cp:lastPrinted>
  <dcterms:created xsi:type="dcterms:W3CDTF">2020-02-28T12:31:00Z</dcterms:created>
  <dcterms:modified xsi:type="dcterms:W3CDTF">2021-09-23T14:25:00Z</dcterms:modified>
  <cp:category>computer programming;programming;software development;software engineering</cp:category>
</cp:coreProperties>
</file>